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9C0CEA">
      <w:r>
        <w:t xml:space="preserve">CoolSculpting is a non-invasive treatment that reduces stubborn bulges by freezing fat cells to death. Serving as a non-surgical </w:t>
      </w:r>
      <w:r w:rsidR="00931379">
        <w:t>alternative</w:t>
      </w:r>
      <w:r>
        <w:t xml:space="preserve"> to liposuction, CoolSculpting is an FDA cleared, painless, 35-minute procedure that requires no downtime. Visible reduction in fat looks natural and results are scientifically proven to be </w:t>
      </w:r>
      <w:proofErr w:type="gramStart"/>
      <w:r>
        <w:t>long</w:t>
      </w:r>
      <w:r w:rsidR="00931379">
        <w:t>-</w:t>
      </w:r>
      <w:r>
        <w:t>lasting</w:t>
      </w:r>
      <w:proofErr w:type="gramEnd"/>
      <w:r>
        <w:t xml:space="preserve">. </w:t>
      </w:r>
    </w:p>
    <w:p w:rsidR="009C0CEA" w:rsidRDefault="009C0CEA">
      <w:r w:rsidRPr="009C0CEA">
        <w:rPr>
          <w:u w:val="single"/>
        </w:rPr>
        <w:t>Learn more about Cool</w:t>
      </w:r>
      <w:r w:rsidR="00CF3DAA">
        <w:rPr>
          <w:u w:val="single"/>
        </w:rPr>
        <w:t xml:space="preserve"> </w:t>
      </w:r>
      <w:r w:rsidRPr="009C0CEA">
        <w:rPr>
          <w:u w:val="single"/>
        </w:rPr>
        <w:t>Sculpting</w:t>
      </w:r>
      <w:r>
        <w:t xml:space="preserve"> by scheduling a complimentary consultation with Dr. Angela Merlo, the premier Cool</w:t>
      </w:r>
      <w:r w:rsidR="00CF3DAA">
        <w:t xml:space="preserve"> </w:t>
      </w:r>
      <w:r>
        <w:t xml:space="preserve">Sculpting Lawrenceville and Princeton provider. </w:t>
      </w:r>
    </w:p>
    <w:p w:rsidR="009C0CEA" w:rsidRDefault="009C0CEA">
      <w:r>
        <w:t>Benefits of CoolSculpting</w:t>
      </w:r>
    </w:p>
    <w:p w:rsidR="009C0CEA" w:rsidRDefault="009C0CEA" w:rsidP="007436FE">
      <w:pPr>
        <w:pStyle w:val="ListParagraph"/>
        <w:numPr>
          <w:ilvl w:val="0"/>
          <w:numId w:val="1"/>
        </w:numPr>
      </w:pPr>
      <w:r>
        <w:t>Most popular non-invasive fat treatment in the world</w:t>
      </w:r>
    </w:p>
    <w:p w:rsidR="009C0CEA" w:rsidRDefault="009C0CEA" w:rsidP="007436FE">
      <w:pPr>
        <w:pStyle w:val="ListParagraph"/>
        <w:numPr>
          <w:ilvl w:val="0"/>
          <w:numId w:val="1"/>
        </w:numPr>
      </w:pPr>
      <w:r>
        <w:t xml:space="preserve">No scalpels, scars, or stitches. </w:t>
      </w:r>
    </w:p>
    <w:p w:rsidR="009C0CEA" w:rsidRDefault="009C0CEA" w:rsidP="007436FE">
      <w:pPr>
        <w:pStyle w:val="ListParagraph"/>
        <w:numPr>
          <w:ilvl w:val="0"/>
          <w:numId w:val="1"/>
        </w:numPr>
      </w:pPr>
      <w:r>
        <w:t>FDA cleared</w:t>
      </w:r>
    </w:p>
    <w:p w:rsidR="009C0CEA" w:rsidRDefault="009C0CEA" w:rsidP="007436FE">
      <w:pPr>
        <w:pStyle w:val="ListParagraph"/>
        <w:numPr>
          <w:ilvl w:val="0"/>
          <w:numId w:val="1"/>
        </w:numPr>
      </w:pPr>
      <w:r>
        <w:t xml:space="preserve">Long lasting </w:t>
      </w:r>
      <w:r w:rsidR="00931379">
        <w:t>results</w:t>
      </w:r>
    </w:p>
    <w:p w:rsidR="009C0CEA" w:rsidRDefault="009C0CEA" w:rsidP="007436FE">
      <w:pPr>
        <w:pStyle w:val="ListParagraph"/>
        <w:numPr>
          <w:ilvl w:val="0"/>
          <w:numId w:val="1"/>
        </w:numPr>
      </w:pPr>
      <w:r>
        <w:t>Targets bulges that resist diet and exercise</w:t>
      </w:r>
    </w:p>
    <w:p w:rsidR="009C0CEA" w:rsidRDefault="009C0CEA" w:rsidP="007436FE">
      <w:pPr>
        <w:pStyle w:val="ListParagraph"/>
        <w:numPr>
          <w:ilvl w:val="0"/>
          <w:numId w:val="1"/>
        </w:numPr>
      </w:pPr>
      <w:r>
        <w:t>35</w:t>
      </w:r>
      <w:r w:rsidR="00931379">
        <w:t>-</w:t>
      </w:r>
      <w:r>
        <w:t>minute treatment</w:t>
      </w:r>
    </w:p>
    <w:p w:rsidR="009C0CEA" w:rsidRDefault="009C0CEA" w:rsidP="007436FE">
      <w:pPr>
        <w:pStyle w:val="ListParagraph"/>
        <w:numPr>
          <w:ilvl w:val="0"/>
          <w:numId w:val="1"/>
        </w:numPr>
      </w:pPr>
      <w:r>
        <w:t>No downtime</w:t>
      </w:r>
    </w:p>
    <w:p w:rsidR="009C0CEA" w:rsidRDefault="00B90005" w:rsidP="007436FE">
      <w:pPr>
        <w:pStyle w:val="ListParagraph"/>
        <w:numPr>
          <w:ilvl w:val="0"/>
          <w:numId w:val="1"/>
        </w:numPr>
      </w:pPr>
      <w:r>
        <w:t>Sculpts attractive contours</w:t>
      </w:r>
    </w:p>
    <w:p w:rsidR="009C0CEA" w:rsidRDefault="009C0CEA" w:rsidP="007436FE">
      <w:pPr>
        <w:pStyle w:val="ListParagraph"/>
        <w:numPr>
          <w:ilvl w:val="0"/>
          <w:numId w:val="1"/>
        </w:numPr>
      </w:pPr>
      <w:r>
        <w:t>Great for men and women</w:t>
      </w:r>
    </w:p>
    <w:p w:rsidR="009C0CEA" w:rsidRDefault="009C0CEA">
      <w:r>
        <w:t>CoolSculpting before and after</w:t>
      </w:r>
      <w:r w:rsidR="007436FE">
        <w:t>*</w:t>
      </w:r>
    </w:p>
    <w:p w:rsidR="009C0CEA" w:rsidRDefault="009C0CEA">
      <w:proofErr w:type="gramStart"/>
      <w:r>
        <w:t>CoolSculpting before and after im</w:t>
      </w:r>
      <w:r w:rsidR="00931379">
        <w:t>ages demonstrate how dramatically</w:t>
      </w:r>
      <w:r>
        <w:t xml:space="preserve"> fat freezing can transform your physique when the procedure is performed by a skilled and experienced provider.</w:t>
      </w:r>
      <w:proofErr w:type="gramEnd"/>
      <w:r>
        <w:t xml:space="preserve"> As with any cosmetic procedure, results may vary.</w:t>
      </w:r>
      <w:r w:rsidR="007436FE">
        <w:t>*</w:t>
      </w:r>
    </w:p>
    <w:p w:rsidR="009C0CEA" w:rsidRDefault="009C0CEA" w:rsidP="009C0CEA">
      <w:pPr>
        <w:jc w:val="right"/>
        <w:rPr>
          <w:u w:val="single"/>
        </w:rPr>
      </w:pPr>
      <w:r w:rsidRPr="009C0CEA">
        <w:rPr>
          <w:u w:val="single"/>
        </w:rPr>
        <w:t>See more CoolSculpting before and after images &gt;&gt;</w:t>
      </w:r>
    </w:p>
    <w:p w:rsidR="00DD1491" w:rsidRPr="007436FE" w:rsidRDefault="007436FE" w:rsidP="007436FE">
      <w:r w:rsidRPr="007436FE">
        <w:t>Cool</w:t>
      </w:r>
      <w:r w:rsidR="00CF3DAA">
        <w:t xml:space="preserve"> </w:t>
      </w:r>
      <w:r w:rsidRPr="007436FE">
        <w:t>Sculpting Treatment Areas</w:t>
      </w:r>
    </w:p>
    <w:p w:rsidR="005A0D10" w:rsidRDefault="00DD1491" w:rsidP="00DD1491">
      <w:r>
        <w:t>With Cool</w:t>
      </w:r>
      <w:r w:rsidR="00CF3DAA">
        <w:t xml:space="preserve"> </w:t>
      </w:r>
      <w:r>
        <w:t xml:space="preserve">Sculpting, you can transform your appearance with a slim, sculpted physique. </w:t>
      </w:r>
      <w:r w:rsidR="005A0D10">
        <w:t>With this highly versatile treatment, nearly any stubborn bulge can be frozen away. Currently, Cool</w:t>
      </w:r>
      <w:r w:rsidR="00CF3DAA">
        <w:t xml:space="preserve"> </w:t>
      </w:r>
      <w:r w:rsidR="005A0D10">
        <w:t>Sculpting can target:</w:t>
      </w:r>
    </w:p>
    <w:p w:rsidR="005A0D10" w:rsidRDefault="005A0D10" w:rsidP="007436FE">
      <w:pPr>
        <w:pStyle w:val="ListParagraph"/>
        <w:numPr>
          <w:ilvl w:val="0"/>
          <w:numId w:val="2"/>
        </w:numPr>
      </w:pPr>
      <w:r>
        <w:t>Belly Fat</w:t>
      </w:r>
    </w:p>
    <w:p w:rsidR="005A0D10" w:rsidRDefault="005A0D10" w:rsidP="007436FE">
      <w:pPr>
        <w:pStyle w:val="ListParagraph"/>
        <w:numPr>
          <w:ilvl w:val="0"/>
          <w:numId w:val="2"/>
        </w:numPr>
      </w:pPr>
      <w:r>
        <w:t>Love Handles</w:t>
      </w:r>
    </w:p>
    <w:p w:rsidR="005A0D10" w:rsidRDefault="005A0D10" w:rsidP="007436FE">
      <w:pPr>
        <w:pStyle w:val="ListParagraph"/>
        <w:numPr>
          <w:ilvl w:val="0"/>
          <w:numId w:val="2"/>
        </w:numPr>
      </w:pPr>
      <w:r>
        <w:t>Thigh Fat</w:t>
      </w:r>
    </w:p>
    <w:p w:rsidR="005A0D10" w:rsidRDefault="005A0D10" w:rsidP="007436FE">
      <w:pPr>
        <w:pStyle w:val="ListParagraph"/>
        <w:numPr>
          <w:ilvl w:val="0"/>
          <w:numId w:val="2"/>
        </w:numPr>
      </w:pPr>
      <w:r>
        <w:t>Upper Arm Fat</w:t>
      </w:r>
    </w:p>
    <w:p w:rsidR="005A0D10" w:rsidRDefault="005A0D10" w:rsidP="007436FE">
      <w:pPr>
        <w:pStyle w:val="ListParagraph"/>
        <w:numPr>
          <w:ilvl w:val="0"/>
          <w:numId w:val="2"/>
        </w:numPr>
      </w:pPr>
      <w:r>
        <w:t>Back Fat</w:t>
      </w:r>
    </w:p>
    <w:p w:rsidR="005A0D10" w:rsidRDefault="005A0D10" w:rsidP="007436FE">
      <w:pPr>
        <w:pStyle w:val="ListParagraph"/>
        <w:numPr>
          <w:ilvl w:val="0"/>
          <w:numId w:val="2"/>
        </w:numPr>
      </w:pPr>
      <w:r>
        <w:t>Chest Fat</w:t>
      </w:r>
    </w:p>
    <w:p w:rsidR="005A0D10" w:rsidRDefault="005A0D10" w:rsidP="007436FE">
      <w:pPr>
        <w:pStyle w:val="ListParagraph"/>
        <w:numPr>
          <w:ilvl w:val="0"/>
          <w:numId w:val="2"/>
        </w:numPr>
      </w:pPr>
      <w:r>
        <w:t>Armpit Fat</w:t>
      </w:r>
    </w:p>
    <w:p w:rsidR="005A0D10" w:rsidRDefault="005A0D10" w:rsidP="007436FE">
      <w:pPr>
        <w:pStyle w:val="ListParagraph"/>
        <w:numPr>
          <w:ilvl w:val="0"/>
          <w:numId w:val="2"/>
        </w:numPr>
      </w:pPr>
      <w:r>
        <w:t>Double Chin &amp; Neck Fat</w:t>
      </w:r>
    </w:p>
    <w:p w:rsidR="00DD1491" w:rsidRPr="00DD1491" w:rsidRDefault="005A0D10" w:rsidP="007436FE">
      <w:pPr>
        <w:pStyle w:val="ListParagraph"/>
        <w:numPr>
          <w:ilvl w:val="0"/>
          <w:numId w:val="2"/>
        </w:numPr>
      </w:pPr>
      <w:r>
        <w:t xml:space="preserve">And more… </w:t>
      </w:r>
      <w:r w:rsidR="00DD1491">
        <w:t xml:space="preserve"> </w:t>
      </w:r>
    </w:p>
    <w:p w:rsidR="009C0CEA" w:rsidRDefault="009C0CEA">
      <w:r>
        <w:t>How Does Cool</w:t>
      </w:r>
      <w:r w:rsidR="00CF3DAA">
        <w:t xml:space="preserve"> </w:t>
      </w:r>
      <w:r>
        <w:t>Sculpting Work?</w:t>
      </w:r>
    </w:p>
    <w:p w:rsidR="009C0CEA" w:rsidRDefault="009C0CEA">
      <w:r>
        <w:lastRenderedPageBreak/>
        <w:t>Cool</w:t>
      </w:r>
      <w:r w:rsidR="00CF3DAA">
        <w:t xml:space="preserve"> </w:t>
      </w:r>
      <w:r>
        <w:t>Sculpting freezes fat cells utilizing a process known as Cryolipolysis. During the treatment</w:t>
      </w:r>
      <w:r w:rsidR="00B90005">
        <w:t>, stubborn bulges are exposed to</w:t>
      </w:r>
      <w:r>
        <w:t xml:space="preserve"> </w:t>
      </w:r>
      <w:proofErr w:type="gramStart"/>
      <w:r>
        <w:t>controlled</w:t>
      </w:r>
      <w:proofErr w:type="gramEnd"/>
      <w:r>
        <w:t xml:space="preserve"> cooling, which freezes subcutaneous fat cells without harming the overlying skin. Once fat cells are frozen they are gradually excreted from the body in the form of waste. Once processed out of the body, the fat cells cannot grow back, leading to long-term </w:t>
      </w:r>
      <w:r w:rsidR="00B90005">
        <w:t>results.</w:t>
      </w:r>
      <w:r>
        <w:t xml:space="preserve"> </w:t>
      </w:r>
      <w:hyperlink r:id="rId6" w:history="1">
        <w:r w:rsidR="007436FE" w:rsidRPr="007436FE">
          <w:rPr>
            <w:rStyle w:val="Hyperlink"/>
            <w:rFonts w:cstheme="minorHAnsi"/>
          </w:rPr>
          <w:t>¹</w:t>
        </w:r>
      </w:hyperlink>
    </w:p>
    <w:p w:rsidR="009C0CEA" w:rsidRDefault="009C0CEA">
      <w:r>
        <w:t>How Much Does CoolSculpting Cost</w:t>
      </w:r>
      <w:r w:rsidR="00B90005">
        <w:t>?</w:t>
      </w:r>
    </w:p>
    <w:p w:rsidR="009C0CEA" w:rsidRDefault="009C0CEA">
      <w:r>
        <w:t>CoolSculp</w:t>
      </w:r>
      <w:r w:rsidR="00B90005">
        <w:t>ting cost fluctuates per person</w:t>
      </w:r>
      <w:r>
        <w:t xml:space="preserve">, depending on the unique variables of the </w:t>
      </w:r>
      <w:r w:rsidR="00931379">
        <w:t>patient’s</w:t>
      </w:r>
      <w:r>
        <w:t xml:space="preserve"> individual treatment plan. During your free consultation with Dr. Merlo, CoolSculpting prices will be discussed in detail. If fat freezing is right for you, Dr. Merlo will help you customize a treatment plan tailored to your needs and budget. </w:t>
      </w:r>
    </w:p>
    <w:p w:rsidR="009C0CEA" w:rsidRDefault="009C0CEA" w:rsidP="009C0CEA">
      <w:pPr>
        <w:jc w:val="right"/>
        <w:rPr>
          <w:u w:val="single"/>
        </w:rPr>
      </w:pPr>
      <w:r w:rsidRPr="009C0CEA">
        <w:rPr>
          <w:u w:val="single"/>
        </w:rPr>
        <w:t>Learn more about the factors that determine CoolSculpting cost &gt;&gt;</w:t>
      </w:r>
    </w:p>
    <w:p w:rsidR="009C0CEA" w:rsidRDefault="009C0CEA" w:rsidP="009C0CEA">
      <w:r>
        <w:t>Cool</w:t>
      </w:r>
      <w:r w:rsidR="00CF3DAA">
        <w:t xml:space="preserve"> </w:t>
      </w:r>
      <w:r>
        <w:t>Sculpting Side Effects and Risks</w:t>
      </w:r>
    </w:p>
    <w:p w:rsidR="009C0CEA" w:rsidRDefault="009C0CEA" w:rsidP="009C0CEA">
      <w:r>
        <w:t>Cool</w:t>
      </w:r>
      <w:r w:rsidR="00CF3DAA">
        <w:t xml:space="preserve"> </w:t>
      </w:r>
      <w:r>
        <w:t>Sculpting is a safe, non-invasive procedure</w:t>
      </w:r>
      <w:r w:rsidR="00DD1491">
        <w:t>. Long</w:t>
      </w:r>
      <w:r w:rsidR="00931379">
        <w:t>-</w:t>
      </w:r>
      <w:r w:rsidR="00DD1491">
        <w:t xml:space="preserve">lasting </w:t>
      </w:r>
      <w:r w:rsidR="00B90005">
        <w:t>s</w:t>
      </w:r>
      <w:r w:rsidR="00DD1491">
        <w:t>ide effects are rare. However, after your treatment</w:t>
      </w:r>
      <w:r w:rsidR="00931379">
        <w:t>,</w:t>
      </w:r>
      <w:r w:rsidR="00DD1491">
        <w:t xml:space="preserve"> you may experience temporary and mild redness, </w:t>
      </w:r>
      <w:r w:rsidR="00931379">
        <w:t>tenderness</w:t>
      </w:r>
      <w:r w:rsidR="00DD1491">
        <w:t xml:space="preserve">, swelling, or bruising isolated to the treatment area. These are symptoms of an immune response and suggest your body is hard at work collecting the frozen fat cells for disposal. </w:t>
      </w:r>
    </w:p>
    <w:p w:rsidR="00DD1491" w:rsidRDefault="00DD1491" w:rsidP="009C0CEA">
      <w:r>
        <w:t>Cool</w:t>
      </w:r>
      <w:r w:rsidR="00CF3DAA">
        <w:t xml:space="preserve"> </w:t>
      </w:r>
      <w:r>
        <w:t>Sculpting Near Me</w:t>
      </w:r>
    </w:p>
    <w:p w:rsidR="00DD1491" w:rsidRDefault="00DD1491" w:rsidP="009C0CEA">
      <w:r>
        <w:t>When searching for the best Cool</w:t>
      </w:r>
      <w:r w:rsidR="00CF3DAA">
        <w:t xml:space="preserve"> </w:t>
      </w:r>
      <w:r>
        <w:t>Sculpting Lawrenceville or Princeton provider, it is important to remember that Cool</w:t>
      </w:r>
      <w:r w:rsidR="00CF3DAA">
        <w:t xml:space="preserve"> </w:t>
      </w:r>
      <w:r>
        <w:t xml:space="preserve">Sculpting is a technique sensitive procedure. This means that your provider heavily influences your experience and fat reduction results. That is why discerning patients choose </w:t>
      </w:r>
      <w:r w:rsidRPr="00B44513">
        <w:rPr>
          <w:u w:val="single"/>
        </w:rPr>
        <w:t>Dr. Angela Merlo.</w:t>
      </w:r>
      <w:r>
        <w:t xml:space="preserve"> Unlike most</w:t>
      </w:r>
      <w:r w:rsidR="00B44513">
        <w:t xml:space="preserve"> Cool</w:t>
      </w:r>
      <w:r w:rsidR="00CF3DAA">
        <w:t xml:space="preserve"> </w:t>
      </w:r>
      <w:r w:rsidR="00B44513">
        <w:t>Sculpting</w:t>
      </w:r>
      <w:r>
        <w:t xml:space="preserve"> providers who delegate this sophisticated procedure to their aestheticians, Dr. Merlo </w:t>
      </w:r>
      <w:r>
        <w:rPr>
          <w:rFonts w:ascii="Calibri" w:hAnsi="Calibri" w:cs="Calibri"/>
          <w:color w:val="222222"/>
          <w:shd w:val="clear" w:color="auto" w:fill="FFFFFF"/>
        </w:rPr>
        <w:t>perform</w:t>
      </w:r>
      <w:r>
        <w:rPr>
          <w:rFonts w:ascii="Calibri" w:hAnsi="Calibri" w:cs="Calibri"/>
          <w:color w:val="222222"/>
          <w:shd w:val="clear" w:color="auto" w:fill="FFFFFF"/>
        </w:rPr>
        <w:t>s</w:t>
      </w:r>
      <w:r>
        <w:rPr>
          <w:rFonts w:ascii="Calibri" w:hAnsi="Calibri" w:cs="Calibri"/>
          <w:color w:val="222222"/>
          <w:shd w:val="clear" w:color="auto" w:fill="FFFFFF"/>
        </w:rPr>
        <w:t xml:space="preserve"> all</w:t>
      </w:r>
      <w:r>
        <w:rPr>
          <w:rFonts w:ascii="Calibri" w:hAnsi="Calibri" w:cs="Calibri"/>
          <w:color w:val="222222"/>
          <w:shd w:val="clear" w:color="auto" w:fill="FFFFFF"/>
        </w:rPr>
        <w:t xml:space="preserve"> Cool</w:t>
      </w:r>
      <w:r w:rsidR="00CF3DAA">
        <w:rPr>
          <w:rFonts w:ascii="Calibri" w:hAnsi="Calibri" w:cs="Calibri"/>
          <w:color w:val="222222"/>
          <w:shd w:val="clear" w:color="auto" w:fill="FFFFFF"/>
        </w:rPr>
        <w:t xml:space="preserve"> </w:t>
      </w:r>
      <w:bookmarkStart w:id="0" w:name="_GoBack"/>
      <w:bookmarkEnd w:id="0"/>
      <w:r>
        <w:rPr>
          <w:rFonts w:ascii="Calibri" w:hAnsi="Calibri" w:cs="Calibri"/>
          <w:color w:val="222222"/>
          <w:shd w:val="clear" w:color="auto" w:fill="FFFFFF"/>
        </w:rPr>
        <w:t>Sculpting consultations</w:t>
      </w:r>
      <w:r>
        <w:rPr>
          <w:rFonts w:ascii="Calibri" w:hAnsi="Calibri" w:cs="Calibri"/>
          <w:color w:val="222222"/>
          <w:shd w:val="clear" w:color="auto" w:fill="FFFFFF"/>
        </w:rPr>
        <w:t xml:space="preserve"> and treatments with </w:t>
      </w:r>
      <w:r w:rsidR="00931379">
        <w:rPr>
          <w:rFonts w:ascii="Calibri" w:hAnsi="Calibri" w:cs="Calibri"/>
          <w:color w:val="222222"/>
          <w:shd w:val="clear" w:color="auto" w:fill="FFFFFF"/>
        </w:rPr>
        <w:t xml:space="preserve">the </w:t>
      </w:r>
      <w:r>
        <w:rPr>
          <w:rFonts w:ascii="Calibri" w:hAnsi="Calibri" w:cs="Calibri"/>
          <w:color w:val="222222"/>
          <w:shd w:val="clear" w:color="auto" w:fill="FFFFFF"/>
        </w:rPr>
        <w:t>same personal attention and</w:t>
      </w:r>
      <w:r>
        <w:rPr>
          <w:rFonts w:ascii="Calibri" w:hAnsi="Calibri" w:cs="Calibri"/>
          <w:color w:val="222222"/>
          <w:shd w:val="clear" w:color="auto" w:fill="FFFFFF"/>
        </w:rPr>
        <w:t xml:space="preserve"> commitment to excellence as her</w:t>
      </w:r>
      <w:r>
        <w:rPr>
          <w:rFonts w:ascii="Calibri" w:hAnsi="Calibri" w:cs="Calibri"/>
          <w:color w:val="222222"/>
          <w:shd w:val="clear" w:color="auto" w:fill="FFFFFF"/>
        </w:rPr>
        <w:t xml:space="preserve"> medical practice</w:t>
      </w:r>
      <w:r>
        <w:rPr>
          <w:rFonts w:ascii="Calibri" w:hAnsi="Calibri" w:cs="Calibri"/>
          <w:color w:val="222222"/>
          <w:shd w:val="clear" w:color="auto" w:fill="FFFFFF"/>
        </w:rPr>
        <w:t>.</w:t>
      </w:r>
      <w:r>
        <w:t xml:space="preserve"> Her unparalleled expertise equates to exceptional results. </w:t>
      </w:r>
    </w:p>
    <w:p w:rsidR="00DD1491" w:rsidRPr="009C0CEA" w:rsidRDefault="00DD1491" w:rsidP="009C0CEA">
      <w:r>
        <w:t xml:space="preserve">Freeze away </w:t>
      </w:r>
      <w:r w:rsidR="00B44513">
        <w:t xml:space="preserve">stubborn </w:t>
      </w:r>
      <w:r>
        <w:t xml:space="preserve">fat for a skinny, sculpted body. Get started by scheduling a complimentary consultation with Dr. Merlo of the </w:t>
      </w:r>
      <w:r w:rsidRPr="00B44513">
        <w:rPr>
          <w:u w:val="single"/>
        </w:rPr>
        <w:t>CoolSculpting Treatment Center of New Jersey</w:t>
      </w:r>
      <w:r>
        <w:t xml:space="preserve">, by filling out the online form below or calling </w:t>
      </w:r>
      <w:r>
        <w:rPr>
          <w:rFonts w:ascii="Arial" w:hAnsi="Arial" w:cs="Arial"/>
          <w:sz w:val="20"/>
          <w:szCs w:val="20"/>
        </w:rPr>
        <w:t>609-896-0800</w:t>
      </w:r>
      <w:r>
        <w:rPr>
          <w:rFonts w:ascii="Arial" w:hAnsi="Arial" w:cs="Arial"/>
          <w:sz w:val="20"/>
          <w:szCs w:val="20"/>
        </w:rPr>
        <w:t>.</w:t>
      </w:r>
    </w:p>
    <w:p w:rsidR="009C0CEA" w:rsidRDefault="009C0CEA"/>
    <w:sectPr w:rsidR="009C0C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570E2"/>
    <w:multiLevelType w:val="hybridMultilevel"/>
    <w:tmpl w:val="DB8C1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9E343A7"/>
    <w:multiLevelType w:val="hybridMultilevel"/>
    <w:tmpl w:val="1B1E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wMDMzNTa3MDcztLRQ0lEKTi0uzszPAykwrAUANVCMqCwAAAA="/>
  </w:docVars>
  <w:rsids>
    <w:rsidRoot w:val="009C0CEA"/>
    <w:rsid w:val="005A0D10"/>
    <w:rsid w:val="006F1251"/>
    <w:rsid w:val="007436FE"/>
    <w:rsid w:val="00931379"/>
    <w:rsid w:val="009C0CEA"/>
    <w:rsid w:val="00B44513"/>
    <w:rsid w:val="00B90005"/>
    <w:rsid w:val="00CF3DAA"/>
    <w:rsid w:val="00DD149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36FE"/>
    <w:pPr>
      <w:ind w:left="720"/>
      <w:contextualSpacing/>
    </w:pPr>
  </w:style>
  <w:style w:type="character" w:styleId="Hyperlink">
    <w:name w:val="Hyperlink"/>
    <w:basedOn w:val="DefaultParagraphFont"/>
    <w:uiPriority w:val="99"/>
    <w:unhideWhenUsed/>
    <w:rsid w:val="007436F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36FE"/>
    <w:pPr>
      <w:ind w:left="720"/>
      <w:contextualSpacing/>
    </w:pPr>
  </w:style>
  <w:style w:type="character" w:styleId="Hyperlink">
    <w:name w:val="Hyperlink"/>
    <w:basedOn w:val="DefaultParagraphFont"/>
    <w:uiPriority w:val="99"/>
    <w:unhideWhenUsed/>
    <w:rsid w:val="007436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4-18T18:17:00Z</dcterms:created>
  <dcterms:modified xsi:type="dcterms:W3CDTF">2019-04-18T18:55:00Z</dcterms:modified>
</cp:coreProperties>
</file>